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300B" w:rsidRPr="0010300B" w:rsidRDefault="0010300B" w:rsidP="0010300B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</w:pPr>
      <w:r w:rsidRPr="0010300B"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  <w:t xml:space="preserve">Procedure I </w:t>
      </w:r>
      <w:r w:rsidRPr="0010300B">
        <w:rPr>
          <w:rFonts w:ascii="Cambria Math" w:eastAsia="Times New Roman" w:hAnsi="Cambria Math" w:cs="Cambria Math"/>
          <w:b/>
          <w:bCs/>
          <w:color w:val="222222"/>
          <w:kern w:val="36"/>
          <w:sz w:val="24"/>
          <w:szCs w:val="24"/>
        </w:rPr>
        <w:t>‐</w:t>
      </w:r>
      <w:r w:rsidRPr="0010300B"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  <w:t xml:space="preserve"> Part A </w:t>
      </w:r>
      <w:r w:rsidRPr="0010300B">
        <w:rPr>
          <w:rFonts w:ascii="Cambria Math" w:eastAsia="Times New Roman" w:hAnsi="Cambria Math" w:cs="Cambria Math"/>
          <w:b/>
          <w:bCs/>
          <w:color w:val="222222"/>
          <w:kern w:val="36"/>
          <w:sz w:val="24"/>
          <w:szCs w:val="24"/>
        </w:rPr>
        <w:t>‐</w:t>
      </w:r>
      <w:r w:rsidRPr="0010300B"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  <w:t xml:space="preserve"> Baby bugs produced when the parents are BB and bb</w:t>
      </w:r>
    </w:p>
    <w:p w:rsidR="0087517E" w:rsidRDefault="0010300B">
      <w:r>
        <w:rPr>
          <w:noProof/>
        </w:rPr>
        <w:drawing>
          <wp:inline distT="0" distB="0" distL="0" distR="0" wp14:anchorId="2F40C92F" wp14:editId="205B6D26">
            <wp:extent cx="4775200" cy="35814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75587" cy="358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17E" w:rsidRDefault="0087517E" w:rsidP="0087517E"/>
    <w:p w:rsidR="009604E1" w:rsidRDefault="009604E1">
      <w:pPr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br w:type="page"/>
      </w:r>
    </w:p>
    <w:p w:rsidR="0087517E" w:rsidRDefault="0087517E" w:rsidP="0087517E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Baby bugs produced when the parents are BB and Bb</w:t>
      </w:r>
    </w:p>
    <w:p w:rsidR="009604E1" w:rsidRPr="009604E1" w:rsidRDefault="009604E1" w:rsidP="0087517E">
      <w:pPr>
        <w:pStyle w:val="Heading1"/>
        <w:shd w:val="clear" w:color="auto" w:fill="FFFFFF"/>
        <w:rPr>
          <w:rFonts w:ascii="Arial" w:hAnsi="Arial" w:cs="Arial"/>
          <w:b w:val="0"/>
          <w:color w:val="222222"/>
          <w:sz w:val="24"/>
          <w:szCs w:val="24"/>
        </w:rPr>
      </w:pPr>
      <w:r w:rsidRPr="009604E1">
        <w:rPr>
          <w:rFonts w:ascii="Arial" w:hAnsi="Arial" w:cs="Arial"/>
          <w:b w:val="0"/>
          <w:color w:val="222222"/>
          <w:sz w:val="24"/>
          <w:szCs w:val="24"/>
        </w:rPr>
        <w:t xml:space="preserve">Procedure I </w:t>
      </w:r>
      <w:r w:rsidRPr="009604E1">
        <w:rPr>
          <w:rFonts w:ascii="Cambria Math" w:hAnsi="Cambria Math" w:cs="Cambria Math"/>
          <w:b w:val="0"/>
          <w:color w:val="222222"/>
          <w:sz w:val="24"/>
          <w:szCs w:val="24"/>
        </w:rPr>
        <w:t>‐</w:t>
      </w:r>
      <w:r w:rsidRPr="009604E1">
        <w:rPr>
          <w:rFonts w:ascii="Arial" w:hAnsi="Arial" w:cs="Arial"/>
          <w:b w:val="0"/>
          <w:color w:val="222222"/>
          <w:sz w:val="24"/>
          <w:szCs w:val="24"/>
        </w:rPr>
        <w:t xml:space="preserve"> Part B, 1</w:t>
      </w:r>
    </w:p>
    <w:p w:rsidR="009604E1" w:rsidRDefault="0087517E" w:rsidP="0087517E">
      <w:pPr>
        <w:rPr>
          <w:noProof/>
        </w:rPr>
      </w:pPr>
      <w:r>
        <w:rPr>
          <w:noProof/>
        </w:rPr>
        <w:drawing>
          <wp:inline distT="0" distB="0" distL="0" distR="0" wp14:anchorId="563224E9" wp14:editId="620D5929">
            <wp:extent cx="2743201" cy="2057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52674" cy="206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04E1" w:rsidRPr="009604E1">
        <w:rPr>
          <w:noProof/>
        </w:rPr>
        <w:t xml:space="preserve"> </w:t>
      </w:r>
    </w:p>
    <w:p w:rsidR="009604E1" w:rsidRDefault="009604E1" w:rsidP="0087517E">
      <w:pPr>
        <w:rPr>
          <w:noProof/>
        </w:rPr>
      </w:pPr>
    </w:p>
    <w:p w:rsidR="009604E1" w:rsidRDefault="009604E1" w:rsidP="0087517E">
      <w:pPr>
        <w:rPr>
          <w:noProof/>
        </w:rPr>
      </w:pPr>
    </w:p>
    <w:p w:rsidR="009604E1" w:rsidRDefault="009604E1" w:rsidP="0087517E">
      <w:pPr>
        <w:rPr>
          <w:noProof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, 2</w:t>
      </w:r>
    </w:p>
    <w:p w:rsidR="009604E1" w:rsidRDefault="008E672B" w:rsidP="009604E1">
      <w:r>
        <w:rPr>
          <w:noProof/>
        </w:rPr>
        <w:drawing>
          <wp:inline distT="0" distB="0" distL="0" distR="0" wp14:anchorId="515515F8" wp14:editId="6774F622">
            <wp:extent cx="2599265" cy="1949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06895" cy="1955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4E1" w:rsidRDefault="009604E1" w:rsidP="009604E1"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>
        <w:rPr>
          <w:rFonts w:ascii="Arial" w:hAnsi="Arial" w:cs="Arial"/>
          <w:color w:val="222222"/>
          <w:sz w:val="24"/>
          <w:szCs w:val="24"/>
        </w:rPr>
        <w:t xml:space="preserve"> 3</w:t>
      </w:r>
    </w:p>
    <w:p w:rsidR="009604E1" w:rsidRDefault="009604E1" w:rsidP="009604E1">
      <w:pPr>
        <w:tabs>
          <w:tab w:val="center" w:pos="468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26F23380" wp14:editId="34AE85C0">
            <wp:extent cx="2562225" cy="192166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68053" cy="192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4E1" w:rsidRPr="009604E1" w:rsidRDefault="009604E1" w:rsidP="009604E1"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>
        <w:rPr>
          <w:rFonts w:ascii="Arial" w:hAnsi="Arial" w:cs="Arial"/>
          <w:color w:val="222222"/>
          <w:sz w:val="24"/>
          <w:szCs w:val="24"/>
        </w:rPr>
        <w:t xml:space="preserve"> 4</w:t>
      </w:r>
      <w:r>
        <w:rPr>
          <w:rFonts w:ascii="Arial" w:hAnsi="Arial" w:cs="Arial"/>
          <w:color w:val="222222"/>
          <w:sz w:val="24"/>
          <w:szCs w:val="24"/>
        </w:rPr>
        <w:tab/>
      </w:r>
    </w:p>
    <w:p w:rsidR="009604E1" w:rsidRDefault="009604E1" w:rsidP="009604E1">
      <w:pPr>
        <w:rPr>
          <w:noProof/>
        </w:rPr>
      </w:pPr>
      <w:r>
        <w:rPr>
          <w:noProof/>
        </w:rPr>
        <w:drawing>
          <wp:inline distT="0" distB="0" distL="0" distR="0" wp14:anchorId="2B6D5777" wp14:editId="6A6B4F5B">
            <wp:extent cx="2711356" cy="2033516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3979" cy="2042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4E1" w:rsidRDefault="009604E1" w:rsidP="0087517E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>
        <w:rPr>
          <w:rFonts w:ascii="Arial" w:hAnsi="Arial" w:cs="Arial"/>
          <w:color w:val="222222"/>
          <w:sz w:val="24"/>
          <w:szCs w:val="24"/>
        </w:rPr>
        <w:t xml:space="preserve"> 5</w:t>
      </w:r>
    </w:p>
    <w:p w:rsidR="009604E1" w:rsidRDefault="009604E1" w:rsidP="0087517E">
      <w:r>
        <w:rPr>
          <w:noProof/>
        </w:rPr>
        <w:drawing>
          <wp:inline distT="0" distB="0" distL="0" distR="0" wp14:anchorId="6674DF60" wp14:editId="5A106785">
            <wp:extent cx="2629467" cy="1972101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2578" cy="1981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4E1" w:rsidRDefault="009604E1" w:rsidP="009604E1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>
        <w:rPr>
          <w:rFonts w:ascii="Arial" w:hAnsi="Arial" w:cs="Arial"/>
          <w:color w:val="222222"/>
          <w:sz w:val="24"/>
          <w:szCs w:val="24"/>
        </w:rPr>
        <w:t xml:space="preserve"> 6</w:t>
      </w:r>
    </w:p>
    <w:p w:rsidR="009604E1" w:rsidRDefault="009604E1" w:rsidP="009604E1">
      <w:pPr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062997AD" wp14:editId="62EB82D9">
            <wp:extent cx="3573031" cy="2679773"/>
            <wp:effectExtent l="0" t="0" r="889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80041" cy="268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4E1" w:rsidRDefault="009604E1" w:rsidP="009604E1">
      <w:pPr>
        <w:rPr>
          <w:rFonts w:ascii="Arial" w:hAnsi="Arial" w:cs="Arial"/>
          <w:color w:val="222222"/>
          <w:sz w:val="24"/>
          <w:szCs w:val="24"/>
        </w:rPr>
      </w:pPr>
    </w:p>
    <w:p w:rsidR="009604E1" w:rsidRDefault="009604E1" w:rsidP="009604E1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>
        <w:rPr>
          <w:rFonts w:ascii="Arial" w:hAnsi="Arial" w:cs="Arial"/>
          <w:color w:val="222222"/>
          <w:sz w:val="24"/>
          <w:szCs w:val="24"/>
        </w:rPr>
        <w:t xml:space="preserve"> 7</w:t>
      </w:r>
    </w:p>
    <w:p w:rsidR="00534505" w:rsidRDefault="00804383" w:rsidP="009604E1">
      <w:pPr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6E3910D1" wp14:editId="04CC4696">
            <wp:extent cx="2608028" cy="1956021"/>
            <wp:effectExtent l="0" t="0" r="190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3673" cy="1960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383" w:rsidRDefault="00804383" w:rsidP="00804383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 w:rsidR="00BD0D7E">
        <w:rPr>
          <w:rFonts w:ascii="Arial" w:hAnsi="Arial" w:cs="Arial"/>
          <w:color w:val="222222"/>
          <w:sz w:val="24"/>
          <w:szCs w:val="24"/>
        </w:rPr>
        <w:t xml:space="preserve"> 8</w:t>
      </w:r>
    </w:p>
    <w:p w:rsidR="00BD0D7E" w:rsidRDefault="00BD0D7E" w:rsidP="00BD0D7E">
      <w:r>
        <w:rPr>
          <w:noProof/>
        </w:rPr>
        <w:drawing>
          <wp:inline distT="0" distB="0" distL="0" distR="0" wp14:anchorId="0F3CA713" wp14:editId="1C60218D">
            <wp:extent cx="2794000" cy="20955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5195" cy="209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D7E" w:rsidRDefault="00BD0D7E" w:rsidP="00BD0D7E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>
        <w:rPr>
          <w:rFonts w:ascii="Arial" w:hAnsi="Arial" w:cs="Arial"/>
          <w:color w:val="222222"/>
          <w:sz w:val="24"/>
          <w:szCs w:val="24"/>
        </w:rPr>
        <w:t xml:space="preserve"> 9</w:t>
      </w:r>
    </w:p>
    <w:p w:rsidR="008E672B" w:rsidRDefault="008E672B" w:rsidP="00BD0D7E">
      <w:pPr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5CF5F958" wp14:editId="2380D2A5">
            <wp:extent cx="3036498" cy="2277374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41741" cy="2281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4E1" w:rsidRDefault="009604E1" w:rsidP="00BD0D7E"/>
    <w:p w:rsidR="008E672B" w:rsidRDefault="008E672B" w:rsidP="00BD0D7E"/>
    <w:p w:rsidR="008E672B" w:rsidRDefault="008E672B" w:rsidP="008E672B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</w:t>
      </w:r>
      <w:r>
        <w:rPr>
          <w:rFonts w:ascii="Arial" w:hAnsi="Arial" w:cs="Arial"/>
          <w:color w:val="222222"/>
          <w:sz w:val="24"/>
          <w:szCs w:val="24"/>
        </w:rPr>
        <w:t xml:space="preserve"> 10</w:t>
      </w:r>
    </w:p>
    <w:p w:rsidR="0004540E" w:rsidRDefault="008E672B" w:rsidP="00BD0D7E">
      <w:r>
        <w:rPr>
          <w:noProof/>
        </w:rPr>
        <w:drawing>
          <wp:inline distT="0" distB="0" distL="0" distR="0" wp14:anchorId="39F076F6" wp14:editId="325EFAE8">
            <wp:extent cx="5943600" cy="4457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40E" w:rsidRPr="0004540E" w:rsidRDefault="0004540E" w:rsidP="0004540E"/>
    <w:p w:rsidR="0004540E" w:rsidRPr="0004540E" w:rsidRDefault="0004540E" w:rsidP="0004540E"/>
    <w:p w:rsidR="0004540E" w:rsidRPr="0004540E" w:rsidRDefault="0004540E" w:rsidP="0004540E"/>
    <w:p w:rsidR="0004540E" w:rsidRPr="0004540E" w:rsidRDefault="0004540E" w:rsidP="0004540E"/>
    <w:p w:rsidR="0004540E" w:rsidRPr="0004540E" w:rsidRDefault="0004540E" w:rsidP="0004540E"/>
    <w:p w:rsidR="0004540E" w:rsidRPr="0004540E" w:rsidRDefault="0004540E" w:rsidP="0004540E"/>
    <w:p w:rsidR="0004540E" w:rsidRPr="0004540E" w:rsidRDefault="0004540E" w:rsidP="0004540E"/>
    <w:p w:rsidR="0004540E" w:rsidRPr="0004540E" w:rsidRDefault="0004540E" w:rsidP="0004540E"/>
    <w:p w:rsidR="0004540E" w:rsidRDefault="0004540E" w:rsidP="0004540E"/>
    <w:p w:rsidR="0004540E" w:rsidRDefault="0004540E" w:rsidP="0004540E">
      <w:pPr>
        <w:tabs>
          <w:tab w:val="left" w:pos="1010"/>
        </w:tabs>
      </w:pPr>
      <w:r>
        <w:tab/>
      </w:r>
    </w:p>
    <w:p w:rsidR="0004540E" w:rsidRDefault="0004540E">
      <w:r>
        <w:br w:type="page"/>
      </w:r>
    </w:p>
    <w:p w:rsidR="0004540E" w:rsidRDefault="0004540E" w:rsidP="0004540E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Baby bugs produced when the parents are bb and Bb</w:t>
      </w:r>
    </w:p>
    <w:p w:rsidR="008E672B" w:rsidRDefault="0004540E" w:rsidP="0004540E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</w:t>
      </w:r>
      <w:r>
        <w:rPr>
          <w:rFonts w:ascii="Arial" w:hAnsi="Arial" w:cs="Arial"/>
          <w:color w:val="222222"/>
          <w:sz w:val="24"/>
          <w:szCs w:val="24"/>
        </w:rPr>
        <w:t xml:space="preserve">-Data </w:t>
      </w:r>
      <w:r w:rsidRPr="0004540E">
        <w:rPr>
          <w:rFonts w:ascii="Arial" w:hAnsi="Arial" w:cs="Arial"/>
          <w:color w:val="222222"/>
          <w:sz w:val="24"/>
          <w:szCs w:val="24"/>
        </w:rPr>
        <w:t>Run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rFonts w:ascii="Arial" w:hAnsi="Arial" w:cs="Arial"/>
          <w:color w:val="222222"/>
          <w:sz w:val="24"/>
          <w:szCs w:val="24"/>
        </w:rPr>
        <w:t>1</w:t>
      </w:r>
    </w:p>
    <w:p w:rsidR="0004540E" w:rsidRDefault="0004540E" w:rsidP="0004540E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5B092CAF" wp14:editId="4E7AD1D9">
            <wp:extent cx="3208867" cy="24066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0568" cy="2407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40E" w:rsidRDefault="0004540E" w:rsidP="0004540E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2</w:t>
      </w:r>
    </w:p>
    <w:p w:rsidR="0004540E" w:rsidRDefault="0004540E" w:rsidP="0004540E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2726DCFF" wp14:editId="69A1ED57">
            <wp:extent cx="2870199" cy="215265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6204" cy="215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40E" w:rsidRDefault="0004540E" w:rsidP="0004540E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3</w:t>
      </w:r>
    </w:p>
    <w:p w:rsidR="0004540E" w:rsidRDefault="0004540E" w:rsidP="0004540E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7855B82C" wp14:editId="33ECB140">
            <wp:extent cx="2751666" cy="2063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55200" cy="206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4</w:t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0CB3850E" wp14:editId="08E3B81B">
            <wp:extent cx="2472266" cy="1854200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77757" cy="185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5</w:t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5CAA8688" wp14:editId="007326A3">
            <wp:extent cx="2980267" cy="2235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82939" cy="223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6</w:t>
      </w:r>
    </w:p>
    <w:p w:rsidR="0004540E" w:rsidRDefault="00FD405B" w:rsidP="00FD405B">
      <w:pPr>
        <w:tabs>
          <w:tab w:val="left" w:pos="1010"/>
        </w:tabs>
      </w:pPr>
      <w:r>
        <w:rPr>
          <w:noProof/>
        </w:rPr>
        <w:drawing>
          <wp:inline distT="0" distB="0" distL="0" distR="0" wp14:anchorId="3997ED8C" wp14:editId="6AAFFD08">
            <wp:extent cx="3725333" cy="2794000"/>
            <wp:effectExtent l="0" t="0" r="889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32085" cy="2799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7</w:t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3D90F931" wp14:editId="0C244DF8">
            <wp:extent cx="3302000" cy="2476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02210" cy="247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8</w:t>
      </w:r>
    </w:p>
    <w:p w:rsidR="00FD405B" w:rsidRDefault="00FD405B" w:rsidP="00FD405B">
      <w:pPr>
        <w:tabs>
          <w:tab w:val="left" w:pos="1010"/>
        </w:tabs>
      </w:pPr>
      <w:r>
        <w:rPr>
          <w:noProof/>
        </w:rPr>
        <w:drawing>
          <wp:inline distT="0" distB="0" distL="0" distR="0" wp14:anchorId="23148BE6" wp14:editId="00A72602">
            <wp:extent cx="3022600" cy="226695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3765" cy="227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9</w:t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522BAF94" wp14:editId="11B01B02">
            <wp:extent cx="2810933" cy="2108200"/>
            <wp:effectExtent l="0" t="0" r="889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14405" cy="211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10</w:t>
      </w:r>
    </w:p>
    <w:p w:rsidR="00FD405B" w:rsidRDefault="00FD405B" w:rsidP="00FD405B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0A27B755" wp14:editId="0BE210BA">
            <wp:extent cx="4859867" cy="36449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61044" cy="364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67E7" w:rsidRDefault="005D67E7">
      <w:r>
        <w:br w:type="page"/>
      </w:r>
    </w:p>
    <w:p w:rsidR="005D67E7" w:rsidRDefault="005D67E7" w:rsidP="005D67E7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D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Baby bugs produced when the parents are Bb and Bb</w:t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1</w:t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3B04FF86" wp14:editId="76093865">
            <wp:extent cx="2996484" cy="2247363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06474" cy="225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2</w:t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764AC68A" wp14:editId="682D38EA">
            <wp:extent cx="2781838" cy="2086378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91514" cy="209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3</w:t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2343DB0F" wp14:editId="4384C7BF">
            <wp:extent cx="2893453" cy="2170090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15775" cy="2186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4</w:t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21A9E65B" wp14:editId="3FDD71A1">
            <wp:extent cx="3091543" cy="204343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04838" cy="205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5</w:t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7CC22A57" wp14:editId="01C2CEA4">
            <wp:extent cx="3222171" cy="2416628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35726" cy="242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466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6</w:t>
      </w:r>
    </w:p>
    <w:p w:rsidR="00F37466" w:rsidRDefault="00F37466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62B86CB1" wp14:editId="5B28025B">
            <wp:extent cx="3367315" cy="2525486"/>
            <wp:effectExtent l="0" t="0" r="508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78604" cy="253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7</w:t>
      </w:r>
    </w:p>
    <w:p w:rsidR="00F37466" w:rsidRDefault="00F37466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4B2D8173" wp14:editId="6EF599AC">
            <wp:extent cx="3288630" cy="2466473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01105" cy="24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466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8</w:t>
      </w:r>
    </w:p>
    <w:p w:rsidR="00F37466" w:rsidRDefault="00F37466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25780D52" wp14:editId="055BB5CC">
            <wp:extent cx="3033133" cy="227484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43783" cy="228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9</w:t>
      </w:r>
    </w:p>
    <w:p w:rsidR="00F37466" w:rsidRDefault="00F37466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53E6A32A" wp14:editId="535C6D62">
            <wp:extent cx="3052956" cy="228971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59284" cy="2294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-Data </w:t>
      </w:r>
      <w:r w:rsidRPr="0004540E">
        <w:rPr>
          <w:rFonts w:ascii="Arial" w:hAnsi="Arial" w:cs="Arial"/>
          <w:color w:val="222222"/>
          <w:sz w:val="24"/>
          <w:szCs w:val="24"/>
        </w:rPr>
        <w:t xml:space="preserve">Run </w:t>
      </w:r>
      <w:r>
        <w:rPr>
          <w:rFonts w:ascii="Arial" w:hAnsi="Arial" w:cs="Arial"/>
          <w:color w:val="222222"/>
          <w:sz w:val="24"/>
          <w:szCs w:val="24"/>
        </w:rPr>
        <w:t>10</w:t>
      </w:r>
    </w:p>
    <w:p w:rsidR="006344F8" w:rsidRDefault="00F37466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1211766"/>
            <wp:positionH relativeFrom="column">
              <wp:align>left</wp:align>
            </wp:positionH>
            <wp:positionV relativeFrom="paragraph">
              <wp:align>top</wp:align>
            </wp:positionV>
            <wp:extent cx="3865756" cy="2899317"/>
            <wp:effectExtent l="0" t="0" r="1905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756" cy="28993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color w:val="222222"/>
          <w:sz w:val="24"/>
          <w:szCs w:val="24"/>
        </w:rPr>
        <w:br w:type="textWrapping" w:clear="all"/>
      </w:r>
    </w:p>
    <w:p w:rsidR="006344F8" w:rsidRDefault="006344F8" w:rsidP="006344F8">
      <w:pPr>
        <w:tabs>
          <w:tab w:val="left" w:pos="1010"/>
        </w:tabs>
        <w:rPr>
          <w:rFonts w:ascii="Arial" w:hAnsi="Arial" w:cs="Arial"/>
          <w:color w:val="222222"/>
          <w:sz w:val="24"/>
          <w:szCs w:val="24"/>
        </w:rPr>
      </w:pPr>
    </w:p>
    <w:p w:rsidR="00EC72CA" w:rsidRDefault="00EC72CA">
      <w:r>
        <w:br w:type="page"/>
      </w:r>
    </w:p>
    <w:p w:rsidR="00EC72CA" w:rsidRDefault="00EC72CA" w:rsidP="00EC72CA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A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Changes in bug population over time when there is a breeding preference for blue-rimmed bugs</w:t>
      </w:r>
    </w:p>
    <w:p w:rsidR="00FB18E0" w:rsidRDefault="00EC72CA" w:rsidP="00FD405B">
      <w:pPr>
        <w:ind w:firstLine="720"/>
      </w:pPr>
      <w:r>
        <w:rPr>
          <w:noProof/>
        </w:rPr>
        <w:drawing>
          <wp:inline distT="0" distB="0" distL="0" distR="0" wp14:anchorId="0A54946C" wp14:editId="26DB3F77">
            <wp:extent cx="5943600" cy="44577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8E0" w:rsidRPr="00FB18E0" w:rsidRDefault="00FB18E0" w:rsidP="00FB18E0"/>
    <w:p w:rsidR="00FB18E0" w:rsidRDefault="00FB18E0" w:rsidP="00FB18E0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 xml:space="preserve">Procedure I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Changes in bug population over time when there is a breeding preference for yellow-rimmed bugs</w:t>
      </w:r>
    </w:p>
    <w:p w:rsidR="00FB18E0" w:rsidRDefault="00FB18E0">
      <w:pPr>
        <w:rPr>
          <w:rFonts w:ascii="Arial" w:eastAsia="Times New Roman" w:hAnsi="Arial" w:cs="Arial"/>
          <w:b/>
          <w:bCs/>
          <w:color w:val="222222"/>
          <w:kern w:val="36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br w:type="page"/>
      </w:r>
    </w:p>
    <w:p w:rsidR="00FB18E0" w:rsidRPr="00FB18E0" w:rsidRDefault="00FB18E0" w:rsidP="00FB18E0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B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Changes in bug population over time when there is a breeding preference for yellow-rimmed bugs</w:t>
      </w:r>
    </w:p>
    <w:p w:rsidR="000A0211" w:rsidRDefault="00FB18E0" w:rsidP="00FB18E0">
      <w:r>
        <w:rPr>
          <w:noProof/>
        </w:rPr>
        <w:drawing>
          <wp:inline distT="0" distB="0" distL="0" distR="0" wp14:anchorId="06FBA2A5" wp14:editId="546419DC">
            <wp:extent cx="5943600" cy="44577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0211" w:rsidRDefault="000A0211">
      <w:r>
        <w:br w:type="page"/>
      </w:r>
    </w:p>
    <w:p w:rsidR="00971D42" w:rsidRDefault="00971D42" w:rsidP="00971D42">
      <w:pPr>
        <w:pStyle w:val="Heading1"/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Procedure II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Part C </w:t>
      </w:r>
      <w:r>
        <w:rPr>
          <w:rFonts w:ascii="Cambria Math" w:hAnsi="Cambria Math" w:cs="Cambria Math"/>
          <w:color w:val="222222"/>
          <w:sz w:val="24"/>
          <w:szCs w:val="24"/>
        </w:rPr>
        <w:t>‐</w:t>
      </w:r>
      <w:r>
        <w:rPr>
          <w:rFonts w:ascii="Arial" w:hAnsi="Arial" w:cs="Arial"/>
          <w:color w:val="222222"/>
          <w:sz w:val="24"/>
          <w:szCs w:val="24"/>
        </w:rPr>
        <w:t xml:space="preserve"> Changes in bug population over time when there is not a rim-color breeding preference</w:t>
      </w:r>
    </w:p>
    <w:p w:rsidR="00FD405B" w:rsidRPr="00FB18E0" w:rsidRDefault="000A0211" w:rsidP="00FB18E0">
      <w:bookmarkStart w:id="0" w:name="_GoBack"/>
      <w:bookmarkEnd w:id="0"/>
      <w:r>
        <w:rPr>
          <w:noProof/>
        </w:rPr>
        <w:drawing>
          <wp:inline distT="0" distB="0" distL="0" distR="0" wp14:anchorId="79958C3A" wp14:editId="69E07FC8">
            <wp:extent cx="5943600" cy="44577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405B" w:rsidRPr="00FB18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68AC" w:rsidRDefault="00D968AC" w:rsidP="009604E1">
      <w:pPr>
        <w:spacing w:after="0" w:line="240" w:lineRule="auto"/>
      </w:pPr>
      <w:r>
        <w:separator/>
      </w:r>
    </w:p>
  </w:endnote>
  <w:endnote w:type="continuationSeparator" w:id="0">
    <w:p w:rsidR="00D968AC" w:rsidRDefault="00D968AC" w:rsidP="00960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68AC" w:rsidRDefault="00D968AC" w:rsidP="009604E1">
      <w:pPr>
        <w:spacing w:after="0" w:line="240" w:lineRule="auto"/>
      </w:pPr>
      <w:r>
        <w:separator/>
      </w:r>
    </w:p>
  </w:footnote>
  <w:footnote w:type="continuationSeparator" w:id="0">
    <w:p w:rsidR="00D968AC" w:rsidRDefault="00D968AC" w:rsidP="009604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zU0MTY2NTOxNDVR0lEKTi0uzszPAykwrAUAn7Kr5iwAAAA="/>
  </w:docVars>
  <w:rsids>
    <w:rsidRoot w:val="00BA68F5"/>
    <w:rsid w:val="0004540E"/>
    <w:rsid w:val="000A0211"/>
    <w:rsid w:val="0010300B"/>
    <w:rsid w:val="00534505"/>
    <w:rsid w:val="005D67E7"/>
    <w:rsid w:val="005E29DE"/>
    <w:rsid w:val="006344F8"/>
    <w:rsid w:val="0079322E"/>
    <w:rsid w:val="00804383"/>
    <w:rsid w:val="0087517E"/>
    <w:rsid w:val="008C4A08"/>
    <w:rsid w:val="008E672B"/>
    <w:rsid w:val="009604E1"/>
    <w:rsid w:val="00971D42"/>
    <w:rsid w:val="00BA68F5"/>
    <w:rsid w:val="00BD0D7E"/>
    <w:rsid w:val="00D968AC"/>
    <w:rsid w:val="00EC72CA"/>
    <w:rsid w:val="00F37466"/>
    <w:rsid w:val="00FB18E0"/>
    <w:rsid w:val="00FD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CDDEB0-ADAE-4683-91B1-2328CFA0D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030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00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9604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4E1"/>
  </w:style>
  <w:style w:type="paragraph" w:styleId="Footer">
    <w:name w:val="footer"/>
    <w:basedOn w:val="Normal"/>
    <w:link w:val="FooterChar"/>
    <w:uiPriority w:val="99"/>
    <w:unhideWhenUsed/>
    <w:rsid w:val="009604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7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6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u and Sons</dc:creator>
  <cp:keywords/>
  <dc:description/>
  <cp:lastModifiedBy>Muriu and Sons</cp:lastModifiedBy>
  <cp:revision>4</cp:revision>
  <dcterms:created xsi:type="dcterms:W3CDTF">2021-04-27T02:45:00Z</dcterms:created>
  <dcterms:modified xsi:type="dcterms:W3CDTF">2021-04-27T11:04:00Z</dcterms:modified>
</cp:coreProperties>
</file>